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abo</w:t>
      </w:r>
      <w:r>
        <w:t xml:space="preserve"> </w:t>
      </w:r>
      <w:r>
        <w:t xml:space="preserve">Verd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abo Verde received a score of 60.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abo Verde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bo Verde received a score of</w:t>
      </w:r>
      <w:r>
        <w:t xml:space="preserve"> </w:t>
      </w:r>
      <w:r>
        <w:rPr>
          <w:b/>
          <w:bCs/>
        </w:rPr>
        <w:t xml:space="preserve">31.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abo Verde received a score of 67.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abo Verde received a score of 68.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abo Verde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abo Verde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abo Verde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abo Verde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abo Verde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abo Verde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abo Verde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abo Verde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abo Verde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abo Verde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abo Verde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abo Verde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abo Verde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01, 2007,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6, 2017,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8DE6FE9-80D3-41D6-96C0-E55E1BBCFD55}"/>
</file>

<file path=customXml/itemProps2.xml><?xml version="1.0" encoding="utf-8"?>
<ds:datastoreItem xmlns:ds="http://schemas.openxmlformats.org/officeDocument/2006/customXml" ds:itemID="{FE652BD0-3D59-46EB-B44D-0E8A050A8464}"/>
</file>

<file path=customXml/itemProps3.xml><?xml version="1.0" encoding="utf-8"?>
<ds:datastoreItem xmlns:ds="http://schemas.openxmlformats.org/officeDocument/2006/customXml" ds:itemID="{F396ACD9-BC7A-4B40-9F77-C2E814C20F63}"/>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58:56Z</dcterms:created>
  <dcterms:modified xsi:type="dcterms:W3CDTF">2024-11-01T11: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abo Verde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